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2ED004" w14:textId="77777777" w:rsidR="004B5A36" w:rsidRDefault="004B5A36" w:rsidP="00DD0026">
      <w:pPr>
        <w:spacing w:after="0" w:line="276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7267C0">
        <w:rPr>
          <w:rFonts w:ascii="Times New Roman" w:hAnsi="Times New Roman" w:cs="Times New Roman"/>
          <w:b/>
        </w:rPr>
        <w:pict w14:anchorId="36A65D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3.5pt;height:126pt">
            <v:imagedata r:id="rId6" o:title="FB_IMG_1426014995045"/>
          </v:shape>
        </w:pict>
      </w:r>
    </w:p>
    <w:p w14:paraId="0DEF0937" w14:textId="77777777" w:rsidR="004B5A36" w:rsidRDefault="004B5A36" w:rsidP="00DD0026">
      <w:pPr>
        <w:spacing w:after="0" w:line="276" w:lineRule="auto"/>
        <w:rPr>
          <w:rFonts w:ascii="Times New Roman" w:hAnsi="Times New Roman" w:cs="Times New Roman"/>
          <w:b/>
        </w:rPr>
      </w:pPr>
    </w:p>
    <w:p w14:paraId="26413BB4" w14:textId="77777777" w:rsidR="001408BF" w:rsidRPr="00FC63C1" w:rsidRDefault="00942A53" w:rsidP="00DD0026">
      <w:pPr>
        <w:spacing w:after="0" w:line="276" w:lineRule="auto"/>
        <w:rPr>
          <w:rFonts w:ascii="Times New Roman" w:hAnsi="Times New Roman" w:cs="Times New Roman"/>
          <w:b/>
        </w:rPr>
      </w:pPr>
      <w:r w:rsidRPr="00FC63C1">
        <w:rPr>
          <w:rFonts w:ascii="Times New Roman" w:hAnsi="Times New Roman" w:cs="Times New Roman"/>
          <w:b/>
        </w:rPr>
        <w:t>Kristina Jacobs</w:t>
      </w:r>
    </w:p>
    <w:p w14:paraId="2F9C2F20" w14:textId="25FC25FF" w:rsidR="00942A53" w:rsidRPr="00FC63C1" w:rsidRDefault="006F082D" w:rsidP="00DD0026">
      <w:pPr>
        <w:spacing w:after="0" w:line="276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682 Novato Blvd., Suite 10</w:t>
      </w:r>
      <w:r w:rsidR="00F44FE0">
        <w:rPr>
          <w:rFonts w:ascii="Times New Roman" w:hAnsi="Times New Roman" w:cs="Times New Roman"/>
          <w:b/>
        </w:rPr>
        <w:t>3</w:t>
      </w:r>
    </w:p>
    <w:p w14:paraId="15C8A416" w14:textId="7C2BF06E" w:rsidR="00942A53" w:rsidRPr="00FC63C1" w:rsidRDefault="00942A53" w:rsidP="00DD0026">
      <w:pPr>
        <w:spacing w:after="0" w:line="276" w:lineRule="auto"/>
        <w:rPr>
          <w:rFonts w:ascii="Times New Roman" w:hAnsi="Times New Roman" w:cs="Times New Roman"/>
          <w:b/>
        </w:rPr>
      </w:pPr>
      <w:r w:rsidRPr="00FC63C1">
        <w:rPr>
          <w:rFonts w:ascii="Times New Roman" w:hAnsi="Times New Roman" w:cs="Times New Roman"/>
          <w:b/>
        </w:rPr>
        <w:t>Novato, CA 9494</w:t>
      </w:r>
      <w:r w:rsidR="006F082D">
        <w:rPr>
          <w:rFonts w:ascii="Times New Roman" w:hAnsi="Times New Roman" w:cs="Times New Roman"/>
          <w:b/>
        </w:rPr>
        <w:t>7</w:t>
      </w:r>
    </w:p>
    <w:p w14:paraId="4D4BA214" w14:textId="1A7147AF" w:rsidR="00942A53" w:rsidRPr="00FC63C1" w:rsidRDefault="00942A53" w:rsidP="00DD0026">
      <w:pPr>
        <w:spacing w:after="0" w:line="276" w:lineRule="auto"/>
        <w:rPr>
          <w:rFonts w:ascii="Times New Roman" w:hAnsi="Times New Roman" w:cs="Times New Roman"/>
          <w:b/>
        </w:rPr>
      </w:pPr>
      <w:r w:rsidRPr="00FC63C1">
        <w:rPr>
          <w:rFonts w:ascii="Times New Roman" w:hAnsi="Times New Roman" w:cs="Times New Roman"/>
          <w:b/>
        </w:rPr>
        <w:t>Office (</w:t>
      </w:r>
      <w:r w:rsidR="00C71BC0">
        <w:rPr>
          <w:rFonts w:ascii="Times New Roman" w:hAnsi="Times New Roman" w:cs="Times New Roman"/>
          <w:b/>
        </w:rPr>
        <w:t>415) 761-9211</w:t>
      </w:r>
    </w:p>
    <w:p w14:paraId="6995BB0B" w14:textId="77777777" w:rsidR="00942A53" w:rsidRPr="00FC63C1" w:rsidRDefault="00942A53" w:rsidP="00DD0026">
      <w:pPr>
        <w:pBdr>
          <w:bottom w:val="single" w:sz="12" w:space="1" w:color="auto"/>
        </w:pBdr>
        <w:spacing w:after="0" w:line="276" w:lineRule="auto"/>
        <w:rPr>
          <w:rFonts w:ascii="Times New Roman" w:hAnsi="Times New Roman" w:cs="Times New Roman"/>
          <w:b/>
        </w:rPr>
      </w:pPr>
      <w:r w:rsidRPr="00FC63C1">
        <w:rPr>
          <w:rFonts w:ascii="Times New Roman" w:hAnsi="Times New Roman" w:cs="Times New Roman"/>
          <w:b/>
        </w:rPr>
        <w:t>Cell (415)</w:t>
      </w:r>
      <w:r w:rsidR="00310D88" w:rsidRPr="00FC63C1">
        <w:rPr>
          <w:rFonts w:ascii="Times New Roman" w:hAnsi="Times New Roman" w:cs="Times New Roman"/>
          <w:b/>
        </w:rPr>
        <w:t xml:space="preserve"> </w:t>
      </w:r>
      <w:r w:rsidRPr="00FC63C1">
        <w:rPr>
          <w:rFonts w:ascii="Times New Roman" w:hAnsi="Times New Roman" w:cs="Times New Roman"/>
          <w:b/>
        </w:rPr>
        <w:t>583-7914</w:t>
      </w:r>
    </w:p>
    <w:p w14:paraId="303596C6" w14:textId="77777777" w:rsidR="00DD0026" w:rsidRPr="00FC63C1" w:rsidRDefault="00DD0026" w:rsidP="00DD0026">
      <w:pPr>
        <w:spacing w:after="0" w:line="276" w:lineRule="auto"/>
        <w:rPr>
          <w:rFonts w:ascii="Times New Roman" w:hAnsi="Times New Roman" w:cs="Times New Roman"/>
        </w:rPr>
      </w:pPr>
    </w:p>
    <w:p w14:paraId="12E5F47D" w14:textId="77777777" w:rsidR="00942A53" w:rsidRPr="00FC63C1" w:rsidRDefault="00942A53" w:rsidP="00DD0026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C63C1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</w:p>
    <w:p w14:paraId="1AE108A0" w14:textId="03A2F6FF" w:rsidR="00942A53" w:rsidRPr="00FC63C1" w:rsidRDefault="0040113F" w:rsidP="00DD0026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ookkeeping</w:t>
      </w:r>
      <w:r w:rsidR="00942A53" w:rsidRPr="00FC63C1">
        <w:rPr>
          <w:rFonts w:ascii="Times New Roman" w:hAnsi="Times New Roman" w:cs="Times New Roman"/>
          <w:sz w:val="28"/>
          <w:szCs w:val="28"/>
        </w:rPr>
        <w:t xml:space="preserve"> </w:t>
      </w:r>
      <w:r w:rsidR="007D5360" w:rsidRPr="00FC63C1">
        <w:rPr>
          <w:rFonts w:ascii="Times New Roman" w:hAnsi="Times New Roman" w:cs="Times New Roman"/>
          <w:sz w:val="28"/>
          <w:szCs w:val="28"/>
        </w:rPr>
        <w:t>position</w:t>
      </w:r>
    </w:p>
    <w:p w14:paraId="461491DB" w14:textId="77777777" w:rsidR="00DD0026" w:rsidRPr="00FC63C1" w:rsidRDefault="00DD0026" w:rsidP="00DD0026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E2C4D16" w14:textId="77777777" w:rsidR="00942A53" w:rsidRPr="00FC63C1" w:rsidRDefault="00942A53" w:rsidP="00DD0026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C63C1">
        <w:rPr>
          <w:rFonts w:ascii="Times New Roman" w:hAnsi="Times New Roman" w:cs="Times New Roman"/>
          <w:b/>
          <w:sz w:val="28"/>
          <w:szCs w:val="28"/>
          <w:u w:val="single"/>
        </w:rPr>
        <w:t>SUMMARY OF QUALIFICATIONS</w:t>
      </w:r>
    </w:p>
    <w:p w14:paraId="24960642" w14:textId="77777777" w:rsidR="00942A53" w:rsidRPr="00FC63C1" w:rsidRDefault="00942A53" w:rsidP="00DD002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Strong accounting knowledge</w:t>
      </w:r>
    </w:p>
    <w:p w14:paraId="2A7ACD79" w14:textId="77777777" w:rsidR="00942A53" w:rsidRPr="00FC63C1" w:rsidRDefault="00942A53" w:rsidP="00DD002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Detail oriented and efficient</w:t>
      </w:r>
    </w:p>
    <w:p w14:paraId="442956FA" w14:textId="77777777" w:rsidR="00B22E0F" w:rsidRPr="00B22E0F" w:rsidRDefault="00B22E0F" w:rsidP="00B22E0F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B22E0F">
        <w:rPr>
          <w:rFonts w:ascii="Times New Roman" w:hAnsi="Times New Roman" w:cs="Times New Roman"/>
          <w:sz w:val="28"/>
          <w:szCs w:val="28"/>
        </w:rPr>
        <w:t>Certified bookkeeper in QuickBooks online</w:t>
      </w:r>
    </w:p>
    <w:p w14:paraId="00FA7B42" w14:textId="5E2684BF" w:rsidR="00942A53" w:rsidRPr="00FC63C1" w:rsidRDefault="00942A53" w:rsidP="00DD002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Proficient in Word, Excel, QuickBooks Desktop</w:t>
      </w:r>
      <w:r w:rsidR="00594427" w:rsidRPr="00FC63C1">
        <w:rPr>
          <w:rFonts w:ascii="Times New Roman" w:hAnsi="Times New Roman" w:cs="Times New Roman"/>
          <w:sz w:val="28"/>
          <w:szCs w:val="28"/>
        </w:rPr>
        <w:t>, Online</w:t>
      </w:r>
      <w:r w:rsidRPr="00FC63C1">
        <w:rPr>
          <w:rFonts w:ascii="Times New Roman" w:hAnsi="Times New Roman" w:cs="Times New Roman"/>
          <w:sz w:val="28"/>
          <w:szCs w:val="28"/>
        </w:rPr>
        <w:t xml:space="preserve"> and Peachtree Accounting, Microsoft Office, Outlook</w:t>
      </w:r>
      <w:r w:rsidR="00C5341E">
        <w:rPr>
          <w:rFonts w:ascii="Times New Roman" w:hAnsi="Times New Roman" w:cs="Times New Roman"/>
          <w:sz w:val="28"/>
          <w:szCs w:val="28"/>
        </w:rPr>
        <w:t>, T-Sheets, Bill.com</w:t>
      </w:r>
    </w:p>
    <w:p w14:paraId="24573C90" w14:textId="77777777" w:rsidR="00C70F5C" w:rsidRPr="00FC63C1" w:rsidRDefault="00FC63C1" w:rsidP="00C70F5C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P</w:t>
      </w:r>
      <w:r w:rsidR="00C70F5C" w:rsidRPr="00FC63C1">
        <w:rPr>
          <w:rFonts w:ascii="Times New Roman" w:hAnsi="Times New Roman" w:cs="Times New Roman"/>
          <w:sz w:val="28"/>
          <w:szCs w:val="28"/>
        </w:rPr>
        <w:t>roject</w:t>
      </w:r>
      <w:r w:rsidRPr="00FC63C1">
        <w:rPr>
          <w:rFonts w:ascii="Times New Roman" w:hAnsi="Times New Roman" w:cs="Times New Roman"/>
          <w:sz w:val="28"/>
          <w:szCs w:val="28"/>
        </w:rPr>
        <w:t xml:space="preserve"> management experience</w:t>
      </w:r>
    </w:p>
    <w:p w14:paraId="41BB32E3" w14:textId="77777777" w:rsidR="00163872" w:rsidRPr="00FC63C1" w:rsidRDefault="00163872" w:rsidP="00C70F5C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Quick learner</w:t>
      </w:r>
    </w:p>
    <w:p w14:paraId="459BF3E3" w14:textId="77777777" w:rsidR="00FC63C1" w:rsidRPr="00B22E0F" w:rsidRDefault="00163872" w:rsidP="00B22E0F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Self-motivated</w:t>
      </w:r>
    </w:p>
    <w:p w14:paraId="0AE81D4A" w14:textId="77777777" w:rsidR="00DD0026" w:rsidRPr="00FC63C1" w:rsidRDefault="00DD0026" w:rsidP="00DD0026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05B860D9" w14:textId="77777777" w:rsidR="002A6B7A" w:rsidRPr="00FC63C1" w:rsidRDefault="002A6B7A" w:rsidP="00DD0026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C63C1">
        <w:rPr>
          <w:rFonts w:ascii="Times New Roman" w:hAnsi="Times New Roman" w:cs="Times New Roman"/>
          <w:b/>
          <w:sz w:val="28"/>
          <w:szCs w:val="28"/>
          <w:u w:val="single"/>
        </w:rPr>
        <w:t>EXPERIENCE</w:t>
      </w:r>
    </w:p>
    <w:p w14:paraId="0D682AD2" w14:textId="77777777" w:rsidR="00DD0026" w:rsidRPr="00FC63C1" w:rsidRDefault="00DD0026" w:rsidP="00DD0026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03F606D" w14:textId="37F1A426" w:rsidR="002A6B7A" w:rsidRPr="00FC63C1" w:rsidRDefault="002A6B7A" w:rsidP="00DD0026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Accountant, 2014 to</w:t>
      </w:r>
      <w:r w:rsidR="004C46DA">
        <w:rPr>
          <w:rFonts w:ascii="Times New Roman" w:hAnsi="Times New Roman" w:cs="Times New Roman"/>
          <w:sz w:val="28"/>
          <w:szCs w:val="28"/>
        </w:rPr>
        <w:t xml:space="preserve"> 20</w:t>
      </w:r>
      <w:r w:rsidR="00C5341E">
        <w:rPr>
          <w:rFonts w:ascii="Times New Roman" w:hAnsi="Times New Roman" w:cs="Times New Roman"/>
          <w:sz w:val="28"/>
          <w:szCs w:val="28"/>
        </w:rPr>
        <w:t>20</w:t>
      </w:r>
      <w:r w:rsidR="004C46DA">
        <w:rPr>
          <w:rFonts w:ascii="Times New Roman" w:hAnsi="Times New Roman" w:cs="Times New Roman"/>
          <w:sz w:val="28"/>
          <w:szCs w:val="28"/>
        </w:rPr>
        <w:tab/>
      </w:r>
    </w:p>
    <w:p w14:paraId="4A6320E5" w14:textId="4A6273E8" w:rsidR="002A6B7A" w:rsidRPr="00FC63C1" w:rsidRDefault="00845C95" w:rsidP="00C70F5C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mo Sport</w:t>
      </w:r>
      <w:r w:rsidR="001B235A" w:rsidRPr="00FC63C1">
        <w:rPr>
          <w:rFonts w:ascii="Times New Roman" w:hAnsi="Times New Roman" w:cs="Times New Roman"/>
          <w:sz w:val="28"/>
          <w:szCs w:val="28"/>
        </w:rPr>
        <w:t xml:space="preserve"> </w:t>
      </w:r>
      <w:r w:rsidR="00C71BC0">
        <w:rPr>
          <w:rFonts w:ascii="Times New Roman" w:hAnsi="Times New Roman" w:cs="Times New Roman"/>
          <w:sz w:val="28"/>
          <w:szCs w:val="28"/>
        </w:rPr>
        <w:t xml:space="preserve">(QBD) </w:t>
      </w:r>
      <w:r w:rsidR="002A6B7A" w:rsidRPr="00FC63C1">
        <w:rPr>
          <w:rFonts w:ascii="Times New Roman" w:hAnsi="Times New Roman" w:cs="Times New Roman"/>
          <w:sz w:val="28"/>
          <w:szCs w:val="28"/>
        </w:rPr>
        <w:t xml:space="preserve">– </w:t>
      </w:r>
      <w:r w:rsidR="004C561F">
        <w:rPr>
          <w:rFonts w:ascii="Times New Roman" w:hAnsi="Times New Roman" w:cs="Times New Roman"/>
          <w:sz w:val="28"/>
          <w:szCs w:val="28"/>
        </w:rPr>
        <w:t>consultant</w:t>
      </w:r>
      <w:r w:rsidR="002A6B7A" w:rsidRPr="00FC63C1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bookkeeper</w:t>
      </w:r>
      <w:r w:rsidR="002A6B7A" w:rsidRPr="00FC63C1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San Rafael</w:t>
      </w:r>
      <w:r w:rsidR="002A6B7A" w:rsidRPr="00FC63C1">
        <w:rPr>
          <w:rFonts w:ascii="Times New Roman" w:hAnsi="Times New Roman" w:cs="Times New Roman"/>
          <w:sz w:val="28"/>
          <w:szCs w:val="28"/>
        </w:rPr>
        <w:t>, California</w:t>
      </w:r>
    </w:p>
    <w:p w14:paraId="57F1CF3A" w14:textId="77777777" w:rsidR="002A6B7A" w:rsidRPr="00FC63C1" w:rsidRDefault="002A6B7A" w:rsidP="00FC63C1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 xml:space="preserve">Assisted the Director </w:t>
      </w:r>
      <w:r w:rsidR="00C70F5C" w:rsidRPr="00FC63C1">
        <w:rPr>
          <w:rFonts w:ascii="Times New Roman" w:hAnsi="Times New Roman" w:cs="Times New Roman"/>
          <w:sz w:val="28"/>
          <w:szCs w:val="28"/>
        </w:rPr>
        <w:t xml:space="preserve">with </w:t>
      </w:r>
      <w:r w:rsidRPr="00FC63C1">
        <w:rPr>
          <w:rFonts w:ascii="Times New Roman" w:hAnsi="Times New Roman" w:cs="Times New Roman"/>
          <w:sz w:val="28"/>
          <w:szCs w:val="28"/>
        </w:rPr>
        <w:t>account receivable</w:t>
      </w:r>
      <w:r w:rsidR="00FC63C1">
        <w:rPr>
          <w:rFonts w:ascii="Times New Roman" w:hAnsi="Times New Roman" w:cs="Times New Roman"/>
          <w:sz w:val="28"/>
          <w:szCs w:val="28"/>
        </w:rPr>
        <w:t>s</w:t>
      </w:r>
      <w:r w:rsidRPr="00FC63C1">
        <w:rPr>
          <w:rFonts w:ascii="Times New Roman" w:hAnsi="Times New Roman" w:cs="Times New Roman"/>
          <w:sz w:val="28"/>
          <w:szCs w:val="28"/>
        </w:rPr>
        <w:t xml:space="preserve"> and payable</w:t>
      </w:r>
      <w:r w:rsidR="00FC63C1">
        <w:rPr>
          <w:rFonts w:ascii="Times New Roman" w:hAnsi="Times New Roman" w:cs="Times New Roman"/>
          <w:sz w:val="28"/>
          <w:szCs w:val="28"/>
        </w:rPr>
        <w:t>s</w:t>
      </w:r>
      <w:r w:rsidR="00163872" w:rsidRPr="00FC63C1">
        <w:rPr>
          <w:rFonts w:ascii="Times New Roman" w:hAnsi="Times New Roman" w:cs="Times New Roman"/>
          <w:sz w:val="28"/>
          <w:szCs w:val="28"/>
        </w:rPr>
        <w:t xml:space="preserve"> (</w:t>
      </w:r>
      <w:r w:rsidR="00FC63C1">
        <w:rPr>
          <w:rFonts w:ascii="Times New Roman" w:hAnsi="Times New Roman" w:cs="Times New Roman"/>
          <w:sz w:val="28"/>
          <w:szCs w:val="28"/>
        </w:rPr>
        <w:t xml:space="preserve">for </w:t>
      </w:r>
      <w:r w:rsidR="00163872" w:rsidRPr="00FC63C1">
        <w:rPr>
          <w:rFonts w:ascii="Times New Roman" w:hAnsi="Times New Roman" w:cs="Times New Roman"/>
          <w:sz w:val="28"/>
          <w:szCs w:val="28"/>
        </w:rPr>
        <w:t xml:space="preserve">clients in </w:t>
      </w:r>
      <w:r w:rsidR="00FC63C1">
        <w:rPr>
          <w:rFonts w:ascii="Times New Roman" w:hAnsi="Times New Roman" w:cs="Times New Roman"/>
          <w:sz w:val="28"/>
          <w:szCs w:val="28"/>
        </w:rPr>
        <w:t>various professions</w:t>
      </w:r>
      <w:r w:rsidR="00163872" w:rsidRPr="00FC63C1">
        <w:rPr>
          <w:rFonts w:ascii="Times New Roman" w:hAnsi="Times New Roman" w:cs="Times New Roman"/>
          <w:sz w:val="28"/>
          <w:szCs w:val="28"/>
        </w:rPr>
        <w:t>)</w:t>
      </w:r>
    </w:p>
    <w:p w14:paraId="72A7BC55" w14:textId="77777777" w:rsidR="002A6B7A" w:rsidRPr="00FC63C1" w:rsidRDefault="002A6B7A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R</w:t>
      </w:r>
      <w:r w:rsidR="00FC63C1">
        <w:rPr>
          <w:rFonts w:ascii="Times New Roman" w:hAnsi="Times New Roman" w:cs="Times New Roman"/>
          <w:sz w:val="28"/>
          <w:szCs w:val="28"/>
        </w:rPr>
        <w:t>econcile accounts on weekly basis</w:t>
      </w:r>
    </w:p>
    <w:p w14:paraId="27F10809" w14:textId="77777777" w:rsidR="00F20918" w:rsidRPr="00FC63C1" w:rsidRDefault="00F20918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 xml:space="preserve">Prepared bi-weekly payroll journal entries </w:t>
      </w:r>
    </w:p>
    <w:p w14:paraId="64CDFE2F" w14:textId="77777777" w:rsidR="002A6B7A" w:rsidRPr="00FC63C1" w:rsidRDefault="002A6B7A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Annually assisted w</w:t>
      </w:r>
      <w:r w:rsidR="00FC63C1">
        <w:rPr>
          <w:rFonts w:ascii="Times New Roman" w:hAnsi="Times New Roman" w:cs="Times New Roman"/>
          <w:sz w:val="28"/>
          <w:szCs w:val="28"/>
        </w:rPr>
        <w:t>ith year-end budget preparation</w:t>
      </w:r>
      <w:r w:rsidRPr="00FC63C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D9D44C3" w14:textId="1E027016" w:rsidR="00C70F5C" w:rsidRDefault="00C70F5C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lastRenderedPageBreak/>
        <w:t xml:space="preserve">Office </w:t>
      </w:r>
      <w:r w:rsidR="00594427" w:rsidRPr="00FC63C1">
        <w:rPr>
          <w:rFonts w:ascii="Times New Roman" w:hAnsi="Times New Roman" w:cs="Times New Roman"/>
          <w:sz w:val="28"/>
          <w:szCs w:val="28"/>
        </w:rPr>
        <w:t xml:space="preserve">and project </w:t>
      </w:r>
      <w:r w:rsidR="00FC63C1">
        <w:rPr>
          <w:rFonts w:ascii="Times New Roman" w:hAnsi="Times New Roman" w:cs="Times New Roman"/>
          <w:sz w:val="28"/>
          <w:szCs w:val="28"/>
        </w:rPr>
        <w:t>manager</w:t>
      </w:r>
    </w:p>
    <w:p w14:paraId="5E92D096" w14:textId="564ECAD7" w:rsidR="00845C95" w:rsidRPr="00FC63C1" w:rsidRDefault="00845C95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ling quarterly sales tax</w:t>
      </w:r>
    </w:p>
    <w:p w14:paraId="2563D810" w14:textId="14C99091" w:rsidR="002A6B7A" w:rsidRPr="00FC63C1" w:rsidRDefault="00845C95" w:rsidP="00C70F5C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azelton Electric, Inc</w:t>
      </w:r>
      <w:r w:rsidR="001B235A" w:rsidRPr="00FC63C1">
        <w:rPr>
          <w:rFonts w:ascii="Times New Roman" w:hAnsi="Times New Roman" w:cs="Times New Roman"/>
          <w:sz w:val="28"/>
          <w:szCs w:val="28"/>
        </w:rPr>
        <w:t xml:space="preserve"> </w:t>
      </w:r>
      <w:r w:rsidR="00C71BC0">
        <w:rPr>
          <w:rFonts w:ascii="Times New Roman" w:hAnsi="Times New Roman" w:cs="Times New Roman"/>
          <w:sz w:val="28"/>
          <w:szCs w:val="28"/>
        </w:rPr>
        <w:t xml:space="preserve">(QBD) </w:t>
      </w:r>
      <w:r w:rsidR="002A6B7A" w:rsidRPr="00FC63C1">
        <w:rPr>
          <w:rFonts w:ascii="Times New Roman" w:hAnsi="Times New Roman" w:cs="Times New Roman"/>
          <w:sz w:val="28"/>
          <w:szCs w:val="28"/>
        </w:rPr>
        <w:t>– personal assistant</w:t>
      </w:r>
      <w:r w:rsidR="00C70F5C" w:rsidRPr="00FC63C1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Corte Madera</w:t>
      </w:r>
      <w:r w:rsidR="00C70F5C" w:rsidRPr="00FC63C1">
        <w:rPr>
          <w:rFonts w:ascii="Times New Roman" w:hAnsi="Times New Roman" w:cs="Times New Roman"/>
          <w:sz w:val="28"/>
          <w:szCs w:val="28"/>
        </w:rPr>
        <w:t>, California</w:t>
      </w:r>
    </w:p>
    <w:p w14:paraId="0264B4E2" w14:textId="77777777" w:rsidR="00C70F5C" w:rsidRDefault="00FC63C1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ffice management</w:t>
      </w:r>
    </w:p>
    <w:p w14:paraId="6C7BF81F" w14:textId="6DE98F58" w:rsidR="00FC63C1" w:rsidRDefault="00845C95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/P, A/R</w:t>
      </w:r>
    </w:p>
    <w:p w14:paraId="6AEABC0A" w14:textId="342D0B7F" w:rsidR="00FC63C1" w:rsidRDefault="00FC63C1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sting owner with his personal tasks</w:t>
      </w:r>
    </w:p>
    <w:p w14:paraId="3F1EC999" w14:textId="3500C0C6" w:rsidR="00845C95" w:rsidRPr="00FC63C1" w:rsidRDefault="00845C95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viewing monthly reports</w:t>
      </w:r>
    </w:p>
    <w:p w14:paraId="4A3CC970" w14:textId="05F7CB28" w:rsidR="002A6B7A" w:rsidRPr="00FC63C1" w:rsidRDefault="002A6B7A" w:rsidP="00C70F5C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Wesco Fencing</w:t>
      </w:r>
      <w:r w:rsidR="001B235A" w:rsidRPr="00FC63C1">
        <w:rPr>
          <w:rFonts w:ascii="Times New Roman" w:hAnsi="Times New Roman" w:cs="Times New Roman"/>
          <w:sz w:val="28"/>
          <w:szCs w:val="28"/>
        </w:rPr>
        <w:t xml:space="preserve"> (Fencing) </w:t>
      </w:r>
      <w:r w:rsidR="00C71BC0">
        <w:rPr>
          <w:rFonts w:ascii="Times New Roman" w:hAnsi="Times New Roman" w:cs="Times New Roman"/>
          <w:sz w:val="28"/>
          <w:szCs w:val="28"/>
        </w:rPr>
        <w:t xml:space="preserve">(QBO) </w:t>
      </w:r>
      <w:r w:rsidRPr="00FC63C1">
        <w:rPr>
          <w:rFonts w:ascii="Times New Roman" w:hAnsi="Times New Roman" w:cs="Times New Roman"/>
          <w:sz w:val="28"/>
          <w:szCs w:val="28"/>
        </w:rPr>
        <w:t xml:space="preserve">– </w:t>
      </w:r>
      <w:r w:rsidR="004C561F">
        <w:rPr>
          <w:rFonts w:ascii="Times New Roman" w:hAnsi="Times New Roman" w:cs="Times New Roman"/>
          <w:sz w:val="28"/>
          <w:szCs w:val="28"/>
        </w:rPr>
        <w:t>bookkeeper</w:t>
      </w:r>
      <w:r w:rsidR="00C70F5C" w:rsidRPr="00FC63C1">
        <w:rPr>
          <w:rFonts w:ascii="Times New Roman" w:hAnsi="Times New Roman" w:cs="Times New Roman"/>
          <w:sz w:val="28"/>
          <w:szCs w:val="28"/>
        </w:rPr>
        <w:t>, Novato, California</w:t>
      </w:r>
    </w:p>
    <w:p w14:paraId="1908A6A1" w14:textId="77777777" w:rsidR="00DD0026" w:rsidRPr="00FC63C1" w:rsidRDefault="00C70F5C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 xml:space="preserve">Assisted the </w:t>
      </w:r>
      <w:r w:rsidR="00FC63C1" w:rsidRPr="00FC63C1">
        <w:rPr>
          <w:rFonts w:ascii="Times New Roman" w:hAnsi="Times New Roman" w:cs="Times New Roman"/>
          <w:sz w:val="28"/>
          <w:szCs w:val="28"/>
        </w:rPr>
        <w:t>owner</w:t>
      </w:r>
      <w:r w:rsidR="00DD0026" w:rsidRPr="00FC63C1">
        <w:rPr>
          <w:rFonts w:ascii="Times New Roman" w:hAnsi="Times New Roman" w:cs="Times New Roman"/>
          <w:sz w:val="28"/>
          <w:szCs w:val="28"/>
        </w:rPr>
        <w:t xml:space="preserve"> with account receivable</w:t>
      </w:r>
      <w:r w:rsidR="00FC63C1">
        <w:rPr>
          <w:rFonts w:ascii="Times New Roman" w:hAnsi="Times New Roman" w:cs="Times New Roman"/>
          <w:sz w:val="28"/>
          <w:szCs w:val="28"/>
        </w:rPr>
        <w:t>s</w:t>
      </w:r>
      <w:r w:rsidR="00DD0026" w:rsidRPr="00FC63C1">
        <w:rPr>
          <w:rFonts w:ascii="Times New Roman" w:hAnsi="Times New Roman" w:cs="Times New Roman"/>
          <w:sz w:val="28"/>
          <w:szCs w:val="28"/>
        </w:rPr>
        <w:t xml:space="preserve"> and payable</w:t>
      </w:r>
      <w:r w:rsidR="00FC63C1">
        <w:rPr>
          <w:rFonts w:ascii="Times New Roman" w:hAnsi="Times New Roman" w:cs="Times New Roman"/>
          <w:sz w:val="28"/>
          <w:szCs w:val="28"/>
        </w:rPr>
        <w:t>s</w:t>
      </w:r>
    </w:p>
    <w:p w14:paraId="7BED3943" w14:textId="77777777" w:rsidR="00DD0026" w:rsidRPr="00FC63C1" w:rsidRDefault="00DD0026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Reconcile account</w:t>
      </w:r>
      <w:r w:rsidR="00B22E0F">
        <w:rPr>
          <w:rFonts w:ascii="Times New Roman" w:hAnsi="Times New Roman" w:cs="Times New Roman"/>
          <w:sz w:val="28"/>
          <w:szCs w:val="28"/>
        </w:rPr>
        <w:t>s on monthly basis</w:t>
      </w:r>
    </w:p>
    <w:p w14:paraId="56BACA2E" w14:textId="77777777" w:rsidR="00C70F5C" w:rsidRPr="00FC63C1" w:rsidRDefault="00B22E0F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C70F5C" w:rsidRPr="00FC63C1">
        <w:rPr>
          <w:rFonts w:ascii="Times New Roman" w:hAnsi="Times New Roman" w:cs="Times New Roman"/>
          <w:sz w:val="28"/>
          <w:szCs w:val="28"/>
        </w:rPr>
        <w:t>ssisted w</w:t>
      </w:r>
      <w:r>
        <w:rPr>
          <w:rFonts w:ascii="Times New Roman" w:hAnsi="Times New Roman" w:cs="Times New Roman"/>
          <w:sz w:val="28"/>
          <w:szCs w:val="28"/>
        </w:rPr>
        <w:t>ith year-end budget preparation</w:t>
      </w:r>
      <w:r w:rsidR="00C70F5C" w:rsidRPr="00FC63C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6EB36E1" w14:textId="77777777" w:rsidR="00B95891" w:rsidRPr="00FC63C1" w:rsidRDefault="00B22E0F" w:rsidP="00FC63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ffice management</w:t>
      </w:r>
    </w:p>
    <w:p w14:paraId="18A52C5C" w14:textId="2BD3AFA7" w:rsidR="002A6B7A" w:rsidRPr="00FC63C1" w:rsidRDefault="002A6B7A" w:rsidP="00C70F5C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 xml:space="preserve">KLA Enterprise </w:t>
      </w:r>
      <w:r w:rsidR="001B235A" w:rsidRPr="00FC63C1">
        <w:rPr>
          <w:rFonts w:ascii="Times New Roman" w:hAnsi="Times New Roman" w:cs="Times New Roman"/>
          <w:sz w:val="28"/>
          <w:szCs w:val="28"/>
        </w:rPr>
        <w:t xml:space="preserve">(Life Couching) </w:t>
      </w:r>
      <w:r w:rsidR="00C71BC0">
        <w:rPr>
          <w:rFonts w:ascii="Times New Roman" w:hAnsi="Times New Roman" w:cs="Times New Roman"/>
          <w:sz w:val="28"/>
          <w:szCs w:val="28"/>
        </w:rPr>
        <w:t xml:space="preserve">(QBD) </w:t>
      </w:r>
      <w:r w:rsidRPr="00FC63C1">
        <w:rPr>
          <w:rFonts w:ascii="Times New Roman" w:hAnsi="Times New Roman" w:cs="Times New Roman"/>
          <w:sz w:val="28"/>
          <w:szCs w:val="28"/>
        </w:rPr>
        <w:t xml:space="preserve">– </w:t>
      </w:r>
      <w:r w:rsidR="004C561F">
        <w:rPr>
          <w:rFonts w:ascii="Times New Roman" w:hAnsi="Times New Roman" w:cs="Times New Roman"/>
          <w:sz w:val="28"/>
          <w:szCs w:val="28"/>
        </w:rPr>
        <w:t>bookkeeper</w:t>
      </w:r>
      <w:r w:rsidR="00C70F5C" w:rsidRPr="00FC63C1">
        <w:rPr>
          <w:rFonts w:ascii="Times New Roman" w:hAnsi="Times New Roman" w:cs="Times New Roman"/>
          <w:sz w:val="28"/>
          <w:szCs w:val="28"/>
        </w:rPr>
        <w:t xml:space="preserve">, Greenbrae, California </w:t>
      </w:r>
    </w:p>
    <w:p w14:paraId="13A37800" w14:textId="77777777" w:rsidR="00DD0026" w:rsidRPr="00B22E0F" w:rsidRDefault="00DD0026" w:rsidP="00B22E0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B22E0F">
        <w:rPr>
          <w:rFonts w:ascii="Times New Roman" w:hAnsi="Times New Roman" w:cs="Times New Roman"/>
          <w:sz w:val="28"/>
          <w:szCs w:val="28"/>
        </w:rPr>
        <w:t>Assisted the Director with account receivable</w:t>
      </w:r>
      <w:r w:rsidR="00B22E0F">
        <w:rPr>
          <w:rFonts w:ascii="Times New Roman" w:hAnsi="Times New Roman" w:cs="Times New Roman"/>
          <w:sz w:val="28"/>
          <w:szCs w:val="28"/>
        </w:rPr>
        <w:t>s</w:t>
      </w:r>
      <w:r w:rsidRPr="00B22E0F">
        <w:rPr>
          <w:rFonts w:ascii="Times New Roman" w:hAnsi="Times New Roman" w:cs="Times New Roman"/>
          <w:sz w:val="28"/>
          <w:szCs w:val="28"/>
        </w:rPr>
        <w:t xml:space="preserve"> and payable</w:t>
      </w:r>
      <w:r w:rsidR="00B22E0F">
        <w:rPr>
          <w:rFonts w:ascii="Times New Roman" w:hAnsi="Times New Roman" w:cs="Times New Roman"/>
          <w:sz w:val="28"/>
          <w:szCs w:val="28"/>
        </w:rPr>
        <w:t>s</w:t>
      </w:r>
    </w:p>
    <w:p w14:paraId="013F62C8" w14:textId="77777777" w:rsidR="00DD0026" w:rsidRPr="00B22E0F" w:rsidRDefault="00DD0026" w:rsidP="00B22E0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B22E0F">
        <w:rPr>
          <w:rFonts w:ascii="Times New Roman" w:hAnsi="Times New Roman" w:cs="Times New Roman"/>
          <w:sz w:val="28"/>
          <w:szCs w:val="28"/>
        </w:rPr>
        <w:t>Rec</w:t>
      </w:r>
      <w:r w:rsidR="00B22E0F">
        <w:rPr>
          <w:rFonts w:ascii="Times New Roman" w:hAnsi="Times New Roman" w:cs="Times New Roman"/>
          <w:sz w:val="28"/>
          <w:szCs w:val="28"/>
        </w:rPr>
        <w:t>oncile account on monthly bases</w:t>
      </w:r>
    </w:p>
    <w:p w14:paraId="77BD50C5" w14:textId="77777777" w:rsidR="00163872" w:rsidRPr="00B22E0F" w:rsidRDefault="00B22E0F" w:rsidP="00B22E0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a collection for quietly bank accounts</w:t>
      </w:r>
    </w:p>
    <w:p w14:paraId="34D085A9" w14:textId="235B1DE6" w:rsidR="001B235A" w:rsidRDefault="00B22E0F" w:rsidP="00B22E0F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eswell Associates</w:t>
      </w:r>
      <w:r w:rsidR="004C561F">
        <w:rPr>
          <w:rFonts w:ascii="Times New Roman" w:hAnsi="Times New Roman" w:cs="Times New Roman"/>
          <w:sz w:val="28"/>
          <w:szCs w:val="28"/>
        </w:rPr>
        <w:t xml:space="preserve"> </w:t>
      </w:r>
      <w:r w:rsidR="00C71BC0">
        <w:rPr>
          <w:rFonts w:ascii="Times New Roman" w:hAnsi="Times New Roman" w:cs="Times New Roman"/>
          <w:sz w:val="28"/>
          <w:szCs w:val="28"/>
        </w:rPr>
        <w:t xml:space="preserve">(QBO) </w:t>
      </w:r>
      <w:r w:rsidR="004C561F">
        <w:rPr>
          <w:rFonts w:ascii="Times New Roman" w:hAnsi="Times New Roman" w:cs="Times New Roman"/>
          <w:sz w:val="28"/>
          <w:szCs w:val="28"/>
        </w:rPr>
        <w:t>– bookkeeper, Novato, California</w:t>
      </w:r>
      <w:r w:rsidR="004C561F">
        <w:rPr>
          <w:rFonts w:ascii="Times New Roman" w:hAnsi="Times New Roman" w:cs="Times New Roman"/>
          <w:sz w:val="28"/>
          <w:szCs w:val="28"/>
        </w:rPr>
        <w:tab/>
      </w:r>
      <w:r w:rsidR="004C561F">
        <w:rPr>
          <w:rFonts w:ascii="Times New Roman" w:hAnsi="Times New Roman" w:cs="Times New Roman"/>
          <w:sz w:val="28"/>
          <w:szCs w:val="28"/>
        </w:rPr>
        <w:tab/>
      </w:r>
      <w:r w:rsidR="004C561F">
        <w:rPr>
          <w:rFonts w:ascii="Times New Roman" w:hAnsi="Times New Roman" w:cs="Times New Roman"/>
          <w:sz w:val="28"/>
          <w:szCs w:val="28"/>
        </w:rPr>
        <w:tab/>
      </w:r>
    </w:p>
    <w:p w14:paraId="3EA47F95" w14:textId="77777777" w:rsidR="00B22E0F" w:rsidRPr="00B22E0F" w:rsidRDefault="00B22E0F" w:rsidP="00B22E0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B22E0F">
        <w:rPr>
          <w:rFonts w:ascii="Times New Roman" w:hAnsi="Times New Roman" w:cs="Times New Roman"/>
          <w:sz w:val="28"/>
          <w:szCs w:val="28"/>
        </w:rPr>
        <w:t>Assisted the Director with account receivabl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B22E0F">
        <w:rPr>
          <w:rFonts w:ascii="Times New Roman" w:hAnsi="Times New Roman" w:cs="Times New Roman"/>
          <w:sz w:val="28"/>
          <w:szCs w:val="28"/>
        </w:rPr>
        <w:t xml:space="preserve"> and payable</w:t>
      </w:r>
      <w:r>
        <w:rPr>
          <w:rFonts w:ascii="Times New Roman" w:hAnsi="Times New Roman" w:cs="Times New Roman"/>
          <w:sz w:val="28"/>
          <w:szCs w:val="28"/>
        </w:rPr>
        <w:t>s</w:t>
      </w:r>
    </w:p>
    <w:p w14:paraId="47BF5324" w14:textId="77777777" w:rsidR="00B22E0F" w:rsidRPr="00B22E0F" w:rsidRDefault="00B22E0F" w:rsidP="00B22E0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ekly bank reconciliation </w:t>
      </w:r>
    </w:p>
    <w:p w14:paraId="11E56805" w14:textId="77777777" w:rsidR="001B235A" w:rsidRDefault="00B22E0F" w:rsidP="00B22E0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pared documentation for legal matters </w:t>
      </w:r>
    </w:p>
    <w:p w14:paraId="28D4366C" w14:textId="7EDE8FF9" w:rsidR="00B22E0F" w:rsidRDefault="00B22E0F" w:rsidP="00B22E0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pared monthly reports, balance sheets</w:t>
      </w:r>
    </w:p>
    <w:p w14:paraId="4F701E4D" w14:textId="07D67A66" w:rsidR="00590564" w:rsidRDefault="00590564" w:rsidP="00590564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phen M. S</w:t>
      </w:r>
      <w:r w:rsidR="0087211A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>hoen, M.D.</w:t>
      </w:r>
      <w:r w:rsidR="00737877">
        <w:rPr>
          <w:rFonts w:ascii="Times New Roman" w:hAnsi="Times New Roman" w:cs="Times New Roman"/>
          <w:sz w:val="28"/>
          <w:szCs w:val="28"/>
        </w:rPr>
        <w:t xml:space="preserve"> (Psychiatry &amp; Neurology)</w:t>
      </w:r>
      <w:r w:rsidR="00C71BC0">
        <w:rPr>
          <w:rFonts w:ascii="Times New Roman" w:hAnsi="Times New Roman" w:cs="Times New Roman"/>
          <w:sz w:val="28"/>
          <w:szCs w:val="28"/>
        </w:rPr>
        <w:t xml:space="preserve"> (QBD)</w:t>
      </w:r>
      <w:r w:rsidR="00737877">
        <w:rPr>
          <w:rFonts w:ascii="Times New Roman" w:hAnsi="Times New Roman" w:cs="Times New Roman"/>
          <w:sz w:val="28"/>
          <w:szCs w:val="28"/>
        </w:rPr>
        <w:t xml:space="preserve"> </w:t>
      </w:r>
      <w:r w:rsidR="004C561F">
        <w:rPr>
          <w:rFonts w:ascii="Times New Roman" w:hAnsi="Times New Roman" w:cs="Times New Roman"/>
          <w:sz w:val="28"/>
          <w:szCs w:val="28"/>
        </w:rPr>
        <w:t>– bookkeeper, San Rafael, California</w:t>
      </w:r>
    </w:p>
    <w:p w14:paraId="7FE773D0" w14:textId="2C5690B0" w:rsidR="00590564" w:rsidRDefault="00590564" w:rsidP="0059056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sted the Doctor with account receivables and payables</w:t>
      </w:r>
    </w:p>
    <w:p w14:paraId="0FF975EC" w14:textId="0076921E" w:rsidR="00590564" w:rsidRDefault="00590564" w:rsidP="0059056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concile accounts on monthly basis</w:t>
      </w:r>
    </w:p>
    <w:p w14:paraId="5FD04A76" w14:textId="42CFFDBF" w:rsidR="00590564" w:rsidRDefault="00590564" w:rsidP="0059056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sted with medical billing</w:t>
      </w:r>
    </w:p>
    <w:p w14:paraId="40465EA1" w14:textId="4F84ABB1" w:rsidR="00590564" w:rsidRDefault="00590564" w:rsidP="0059056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ffice management</w:t>
      </w:r>
    </w:p>
    <w:p w14:paraId="2FBB79BF" w14:textId="5243DB30" w:rsidR="00590564" w:rsidRDefault="00845C95" w:rsidP="00590564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ant and Associates</w:t>
      </w:r>
      <w:r w:rsidR="00C71BC0">
        <w:rPr>
          <w:rFonts w:ascii="Times New Roman" w:hAnsi="Times New Roman" w:cs="Times New Roman"/>
          <w:sz w:val="28"/>
          <w:szCs w:val="28"/>
        </w:rPr>
        <w:t xml:space="preserve"> (QBO)</w:t>
      </w:r>
      <w:r>
        <w:rPr>
          <w:rFonts w:ascii="Times New Roman" w:hAnsi="Times New Roman" w:cs="Times New Roman"/>
          <w:sz w:val="28"/>
          <w:szCs w:val="28"/>
        </w:rPr>
        <w:t xml:space="preserve"> –</w:t>
      </w:r>
      <w:r w:rsidR="004C561F">
        <w:rPr>
          <w:rFonts w:ascii="Times New Roman" w:hAnsi="Times New Roman" w:cs="Times New Roman"/>
          <w:sz w:val="28"/>
          <w:szCs w:val="28"/>
        </w:rPr>
        <w:t xml:space="preserve"> bo</w:t>
      </w:r>
      <w:r w:rsidR="0087211A">
        <w:rPr>
          <w:rFonts w:ascii="Times New Roman" w:hAnsi="Times New Roman" w:cs="Times New Roman"/>
          <w:sz w:val="28"/>
          <w:szCs w:val="28"/>
        </w:rPr>
        <w:t>o</w:t>
      </w:r>
      <w:r w:rsidR="004C561F">
        <w:rPr>
          <w:rFonts w:ascii="Times New Roman" w:hAnsi="Times New Roman" w:cs="Times New Roman"/>
          <w:sz w:val="28"/>
          <w:szCs w:val="28"/>
        </w:rPr>
        <w:t xml:space="preserve">kkeeper, </w:t>
      </w:r>
      <w:r>
        <w:rPr>
          <w:rFonts w:ascii="Times New Roman" w:hAnsi="Times New Roman" w:cs="Times New Roman"/>
          <w:sz w:val="28"/>
          <w:szCs w:val="28"/>
        </w:rPr>
        <w:t>Oakland</w:t>
      </w:r>
      <w:r w:rsidR="004C561F">
        <w:rPr>
          <w:rFonts w:ascii="Times New Roman" w:hAnsi="Times New Roman" w:cs="Times New Roman"/>
          <w:sz w:val="28"/>
          <w:szCs w:val="28"/>
        </w:rPr>
        <w:t>, California</w:t>
      </w:r>
    </w:p>
    <w:p w14:paraId="48E97E2D" w14:textId="369090EC" w:rsidR="00590564" w:rsidRDefault="00590564" w:rsidP="0059056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sted the owner with accounts receivables</w:t>
      </w:r>
    </w:p>
    <w:p w14:paraId="631483C0" w14:textId="4B545125" w:rsidR="00590564" w:rsidRDefault="00737877" w:rsidP="0059056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ly bank reconciliation</w:t>
      </w:r>
    </w:p>
    <w:p w14:paraId="7CB9DDAB" w14:textId="28FD0611" w:rsidR="00737877" w:rsidRDefault="00737877" w:rsidP="0059056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Pr="00FC63C1">
        <w:rPr>
          <w:rFonts w:ascii="Times New Roman" w:hAnsi="Times New Roman" w:cs="Times New Roman"/>
          <w:sz w:val="28"/>
          <w:szCs w:val="28"/>
        </w:rPr>
        <w:t>ssisted w</w:t>
      </w:r>
      <w:r>
        <w:rPr>
          <w:rFonts w:ascii="Times New Roman" w:hAnsi="Times New Roman" w:cs="Times New Roman"/>
          <w:sz w:val="28"/>
          <w:szCs w:val="28"/>
        </w:rPr>
        <w:t>ith monthly and year-end budget preparation</w:t>
      </w:r>
    </w:p>
    <w:p w14:paraId="0DDE77B2" w14:textId="19C33D49" w:rsidR="00737877" w:rsidRDefault="0087211A" w:rsidP="00737877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rthur C. Chamber (Attorney at Law) – personal assistant, Novato, California </w:t>
      </w:r>
    </w:p>
    <w:p w14:paraId="6882AF0E" w14:textId="77777777" w:rsidR="0087211A" w:rsidRDefault="0087211A" w:rsidP="0073787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ffice manager</w:t>
      </w:r>
    </w:p>
    <w:p w14:paraId="719BB8EA" w14:textId="3E05705C" w:rsidR="00737877" w:rsidRDefault="0087211A" w:rsidP="0073787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sting owner with any tasks</w:t>
      </w:r>
      <w:r w:rsidR="00737877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1B45488" w14:textId="659EA6BB" w:rsidR="00C71BC0" w:rsidRDefault="00C71BC0" w:rsidP="0073787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aralegal </w:t>
      </w:r>
    </w:p>
    <w:p w14:paraId="6D0FF6FC" w14:textId="22B64FBE" w:rsidR="0087211A" w:rsidRDefault="0087211A" w:rsidP="0087211A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tan Pareto (Real Estate) </w:t>
      </w:r>
      <w:r w:rsidR="00C71BC0">
        <w:rPr>
          <w:rFonts w:ascii="Times New Roman" w:hAnsi="Times New Roman" w:cs="Times New Roman"/>
          <w:sz w:val="28"/>
          <w:szCs w:val="28"/>
        </w:rPr>
        <w:t xml:space="preserve">(QBO) </w:t>
      </w:r>
      <w:r>
        <w:rPr>
          <w:rFonts w:ascii="Times New Roman" w:hAnsi="Times New Roman" w:cs="Times New Roman"/>
          <w:sz w:val="28"/>
          <w:szCs w:val="28"/>
        </w:rPr>
        <w:t>– bookkeeper, Novato, California</w:t>
      </w:r>
    </w:p>
    <w:p w14:paraId="7634915A" w14:textId="30A7B551" w:rsidR="0087211A" w:rsidRPr="0087211A" w:rsidRDefault="0087211A" w:rsidP="0087211A">
      <w:pPr>
        <w:spacing w:after="0" w:line="276" w:lineRule="auto"/>
        <w:ind w:left="720" w:firstLine="720"/>
        <w:rPr>
          <w:rFonts w:ascii="Times New Roman" w:hAnsi="Times New Roman" w:cs="Times New Roman"/>
          <w:sz w:val="28"/>
          <w:szCs w:val="28"/>
        </w:rPr>
      </w:pPr>
      <w:r w:rsidRPr="0087211A">
        <w:rPr>
          <w:rFonts w:ascii="Times New Roman" w:hAnsi="Times New Roman" w:cs="Times New Roman"/>
          <w:sz w:val="28"/>
          <w:szCs w:val="28"/>
        </w:rPr>
        <w:t>- Assisted the Doctor with account receivables and payables</w:t>
      </w:r>
    </w:p>
    <w:p w14:paraId="59B925A0" w14:textId="77777777" w:rsidR="0087211A" w:rsidRDefault="0087211A" w:rsidP="0087211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concile accounts on monthly basis</w:t>
      </w:r>
    </w:p>
    <w:p w14:paraId="2F176C6F" w14:textId="3CC7F9F9" w:rsidR="0087211A" w:rsidRDefault="0087211A" w:rsidP="0087211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ffice management</w:t>
      </w:r>
    </w:p>
    <w:p w14:paraId="5ECDA630" w14:textId="744334DC" w:rsidR="00845C95" w:rsidRDefault="00C71BC0" w:rsidP="00845C95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ssa Studio (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QBO) </w:t>
      </w:r>
      <w:r w:rsidR="00845C95">
        <w:rPr>
          <w:rFonts w:ascii="Times New Roman" w:hAnsi="Times New Roman" w:cs="Times New Roman"/>
          <w:sz w:val="28"/>
          <w:szCs w:val="28"/>
        </w:rPr>
        <w:t xml:space="preserve"> –</w:t>
      </w:r>
      <w:proofErr w:type="gramEnd"/>
      <w:r w:rsidR="00845C95">
        <w:rPr>
          <w:rFonts w:ascii="Times New Roman" w:hAnsi="Times New Roman" w:cs="Times New Roman"/>
          <w:sz w:val="28"/>
          <w:szCs w:val="28"/>
        </w:rPr>
        <w:t xml:space="preserve"> bookkeeper, consultant, </w:t>
      </w:r>
      <w:r>
        <w:rPr>
          <w:rFonts w:ascii="Times New Roman" w:hAnsi="Times New Roman" w:cs="Times New Roman"/>
          <w:sz w:val="28"/>
          <w:szCs w:val="28"/>
        </w:rPr>
        <w:t>Novato</w:t>
      </w:r>
      <w:r w:rsidR="00845C95">
        <w:rPr>
          <w:rFonts w:ascii="Times New Roman" w:hAnsi="Times New Roman" w:cs="Times New Roman"/>
          <w:sz w:val="28"/>
          <w:szCs w:val="28"/>
        </w:rPr>
        <w:t>, California</w:t>
      </w:r>
    </w:p>
    <w:p w14:paraId="3FC14270" w14:textId="77777777" w:rsidR="00C71BC0" w:rsidRDefault="00C71BC0" w:rsidP="00C71BC0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sted the Doctor with account receivables and payables</w:t>
      </w:r>
    </w:p>
    <w:p w14:paraId="741EA930" w14:textId="77777777" w:rsidR="00C71BC0" w:rsidRDefault="00C71BC0" w:rsidP="00C71BC0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concile accounts on monthly basis</w:t>
      </w:r>
    </w:p>
    <w:p w14:paraId="53A20577" w14:textId="2E9DE990" w:rsidR="00C71BC0" w:rsidRDefault="00C71BC0" w:rsidP="00C71BC0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ling quarterly sales tax</w:t>
      </w:r>
    </w:p>
    <w:p w14:paraId="3059FCCC" w14:textId="12183DA1" w:rsidR="00C5341E" w:rsidRPr="00FC63C1" w:rsidRDefault="00C5341E" w:rsidP="00C5341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aime Greene (Jaime Green the Solar Queen)</w:t>
      </w:r>
      <w:r w:rsidRPr="00FC63C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(QBO) </w:t>
      </w:r>
      <w:r w:rsidRPr="00FC63C1">
        <w:rPr>
          <w:rFonts w:ascii="Times New Roman" w:hAnsi="Times New Roman" w:cs="Times New Roman"/>
          <w:sz w:val="28"/>
          <w:szCs w:val="28"/>
        </w:rPr>
        <w:t xml:space="preserve">– </w:t>
      </w:r>
      <w:r>
        <w:rPr>
          <w:rFonts w:ascii="Times New Roman" w:hAnsi="Times New Roman" w:cs="Times New Roman"/>
          <w:sz w:val="28"/>
          <w:szCs w:val="28"/>
        </w:rPr>
        <w:t>bookkeeper</w:t>
      </w:r>
      <w:r w:rsidRPr="00FC63C1">
        <w:rPr>
          <w:rFonts w:ascii="Times New Roman" w:hAnsi="Times New Roman" w:cs="Times New Roman"/>
          <w:sz w:val="28"/>
          <w:szCs w:val="28"/>
        </w:rPr>
        <w:t>, Novato, California</w:t>
      </w:r>
    </w:p>
    <w:p w14:paraId="0743DEB4" w14:textId="77777777" w:rsidR="00C5341E" w:rsidRPr="00FC63C1" w:rsidRDefault="00C5341E" w:rsidP="00C5341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Assisted the owner with account receivabl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FC63C1">
        <w:rPr>
          <w:rFonts w:ascii="Times New Roman" w:hAnsi="Times New Roman" w:cs="Times New Roman"/>
          <w:sz w:val="28"/>
          <w:szCs w:val="28"/>
        </w:rPr>
        <w:t xml:space="preserve"> and payable</w:t>
      </w:r>
      <w:r>
        <w:rPr>
          <w:rFonts w:ascii="Times New Roman" w:hAnsi="Times New Roman" w:cs="Times New Roman"/>
          <w:sz w:val="28"/>
          <w:szCs w:val="28"/>
        </w:rPr>
        <w:t>s</w:t>
      </w:r>
    </w:p>
    <w:p w14:paraId="51C34288" w14:textId="77777777" w:rsidR="00C5341E" w:rsidRPr="00FC63C1" w:rsidRDefault="00C5341E" w:rsidP="00C5341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Reconcile account</w:t>
      </w:r>
      <w:r>
        <w:rPr>
          <w:rFonts w:ascii="Times New Roman" w:hAnsi="Times New Roman" w:cs="Times New Roman"/>
          <w:sz w:val="28"/>
          <w:szCs w:val="28"/>
        </w:rPr>
        <w:t>s on monthly basis</w:t>
      </w:r>
    </w:p>
    <w:p w14:paraId="4ADC3C83" w14:textId="77777777" w:rsidR="00C5341E" w:rsidRPr="00FC63C1" w:rsidRDefault="00C5341E" w:rsidP="00C5341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Pr="00FC63C1">
        <w:rPr>
          <w:rFonts w:ascii="Times New Roman" w:hAnsi="Times New Roman" w:cs="Times New Roman"/>
          <w:sz w:val="28"/>
          <w:szCs w:val="28"/>
        </w:rPr>
        <w:t>ssisted w</w:t>
      </w:r>
      <w:r>
        <w:rPr>
          <w:rFonts w:ascii="Times New Roman" w:hAnsi="Times New Roman" w:cs="Times New Roman"/>
          <w:sz w:val="28"/>
          <w:szCs w:val="28"/>
        </w:rPr>
        <w:t>ith year-end budget preparation</w:t>
      </w:r>
      <w:r w:rsidRPr="00FC63C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E0A5703" w14:textId="77777777" w:rsidR="00C5341E" w:rsidRPr="00FC63C1" w:rsidRDefault="00C5341E" w:rsidP="00C5341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ffice management</w:t>
      </w:r>
    </w:p>
    <w:p w14:paraId="0CD13D79" w14:textId="2E198609" w:rsidR="00C5341E" w:rsidRPr="00FC63C1" w:rsidRDefault="00C5341E" w:rsidP="00C5341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33586">
        <w:rPr>
          <w:rFonts w:ascii="Times New Roman" w:hAnsi="Times New Roman" w:cs="Times New Roman"/>
          <w:sz w:val="28"/>
          <w:szCs w:val="28"/>
        </w:rPr>
        <w:t>Miconi</w:t>
      </w:r>
      <w:proofErr w:type="spellEnd"/>
      <w:r w:rsidR="00333586">
        <w:rPr>
          <w:rFonts w:ascii="Times New Roman" w:hAnsi="Times New Roman" w:cs="Times New Roman"/>
          <w:sz w:val="28"/>
          <w:szCs w:val="28"/>
        </w:rPr>
        <w:t xml:space="preserve"> Tile and Associates</w:t>
      </w:r>
      <w:r w:rsidRPr="00FC63C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QB</w:t>
      </w:r>
      <w:r w:rsidR="00333586">
        <w:rPr>
          <w:rFonts w:ascii="Times New Roman" w:hAnsi="Times New Roman" w:cs="Times New Roman"/>
          <w:sz w:val="28"/>
          <w:szCs w:val="28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) </w:t>
      </w:r>
      <w:r w:rsidRPr="00FC63C1">
        <w:rPr>
          <w:rFonts w:ascii="Times New Roman" w:hAnsi="Times New Roman" w:cs="Times New Roman"/>
          <w:sz w:val="28"/>
          <w:szCs w:val="28"/>
        </w:rPr>
        <w:t xml:space="preserve">– </w:t>
      </w:r>
      <w:r>
        <w:rPr>
          <w:rFonts w:ascii="Times New Roman" w:hAnsi="Times New Roman" w:cs="Times New Roman"/>
          <w:sz w:val="28"/>
          <w:szCs w:val="28"/>
        </w:rPr>
        <w:t>consultant</w:t>
      </w:r>
      <w:r w:rsidRPr="00FC63C1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bookkeeper</w:t>
      </w:r>
      <w:r w:rsidRPr="00FC63C1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San Rafael</w:t>
      </w:r>
      <w:r w:rsidRPr="00FC63C1">
        <w:rPr>
          <w:rFonts w:ascii="Times New Roman" w:hAnsi="Times New Roman" w:cs="Times New Roman"/>
          <w:sz w:val="28"/>
          <w:szCs w:val="28"/>
        </w:rPr>
        <w:t>, California</w:t>
      </w:r>
    </w:p>
    <w:p w14:paraId="522FF6D4" w14:textId="77777777" w:rsidR="00C5341E" w:rsidRPr="00FC63C1" w:rsidRDefault="00C5341E" w:rsidP="00C5341E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Assisted the Director with account receivabl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FC63C1">
        <w:rPr>
          <w:rFonts w:ascii="Times New Roman" w:hAnsi="Times New Roman" w:cs="Times New Roman"/>
          <w:sz w:val="28"/>
          <w:szCs w:val="28"/>
        </w:rPr>
        <w:t xml:space="preserve"> and payabl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FC63C1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for </w:t>
      </w:r>
      <w:r w:rsidRPr="00FC63C1">
        <w:rPr>
          <w:rFonts w:ascii="Times New Roman" w:hAnsi="Times New Roman" w:cs="Times New Roman"/>
          <w:sz w:val="28"/>
          <w:szCs w:val="28"/>
        </w:rPr>
        <w:t xml:space="preserve">clients in </w:t>
      </w:r>
      <w:r>
        <w:rPr>
          <w:rFonts w:ascii="Times New Roman" w:hAnsi="Times New Roman" w:cs="Times New Roman"/>
          <w:sz w:val="28"/>
          <w:szCs w:val="28"/>
        </w:rPr>
        <w:t>various professions</w:t>
      </w:r>
      <w:r w:rsidRPr="00FC63C1">
        <w:rPr>
          <w:rFonts w:ascii="Times New Roman" w:hAnsi="Times New Roman" w:cs="Times New Roman"/>
          <w:sz w:val="28"/>
          <w:szCs w:val="28"/>
        </w:rPr>
        <w:t>)</w:t>
      </w:r>
    </w:p>
    <w:p w14:paraId="151CF720" w14:textId="77777777" w:rsidR="00C5341E" w:rsidRPr="00FC63C1" w:rsidRDefault="00C5341E" w:rsidP="00C5341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R</w:t>
      </w:r>
      <w:r>
        <w:rPr>
          <w:rFonts w:ascii="Times New Roman" w:hAnsi="Times New Roman" w:cs="Times New Roman"/>
          <w:sz w:val="28"/>
          <w:szCs w:val="28"/>
        </w:rPr>
        <w:t>econcile accounts on weekly basis</w:t>
      </w:r>
    </w:p>
    <w:p w14:paraId="1341492A" w14:textId="77777777" w:rsidR="00C5341E" w:rsidRPr="00FC63C1" w:rsidRDefault="00C5341E" w:rsidP="00C5341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 xml:space="preserve">Prepared bi-weekly payroll journal entries </w:t>
      </w:r>
    </w:p>
    <w:p w14:paraId="4AA08F1F" w14:textId="77777777" w:rsidR="00C5341E" w:rsidRPr="00FC63C1" w:rsidRDefault="00C5341E" w:rsidP="00C5341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>Annually assisted w</w:t>
      </w:r>
      <w:r>
        <w:rPr>
          <w:rFonts w:ascii="Times New Roman" w:hAnsi="Times New Roman" w:cs="Times New Roman"/>
          <w:sz w:val="28"/>
          <w:szCs w:val="28"/>
        </w:rPr>
        <w:t>ith year-end budget preparation</w:t>
      </w:r>
      <w:r w:rsidRPr="00FC63C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C9F8151" w14:textId="77777777" w:rsidR="00C5341E" w:rsidRDefault="00C5341E" w:rsidP="00C5341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FC63C1">
        <w:rPr>
          <w:rFonts w:ascii="Times New Roman" w:hAnsi="Times New Roman" w:cs="Times New Roman"/>
          <w:sz w:val="28"/>
          <w:szCs w:val="28"/>
        </w:rPr>
        <w:t xml:space="preserve">Office and project </w:t>
      </w:r>
      <w:r>
        <w:rPr>
          <w:rFonts w:ascii="Times New Roman" w:hAnsi="Times New Roman" w:cs="Times New Roman"/>
          <w:sz w:val="28"/>
          <w:szCs w:val="28"/>
        </w:rPr>
        <w:t>manager</w:t>
      </w:r>
    </w:p>
    <w:p w14:paraId="7B160044" w14:textId="2437C0BE" w:rsidR="00C5341E" w:rsidRDefault="00C5341E" w:rsidP="0033358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ling quarterly sales tax</w:t>
      </w:r>
    </w:p>
    <w:p w14:paraId="4D0C5232" w14:textId="77777777" w:rsidR="00C71BC0" w:rsidRDefault="00C71BC0" w:rsidP="00C71BC0">
      <w:pPr>
        <w:pStyle w:val="ListParagraph"/>
        <w:spacing w:after="0" w:line="276" w:lineRule="auto"/>
        <w:ind w:left="1440"/>
        <w:rPr>
          <w:rFonts w:ascii="Times New Roman" w:hAnsi="Times New Roman" w:cs="Times New Roman"/>
          <w:sz w:val="28"/>
          <w:szCs w:val="28"/>
        </w:rPr>
      </w:pPr>
    </w:p>
    <w:p w14:paraId="7038A652" w14:textId="77777777" w:rsidR="001B235A" w:rsidRPr="00FC63C1" w:rsidRDefault="001B235A" w:rsidP="001B235A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485196DE" w14:textId="77777777" w:rsidR="00DD0026" w:rsidRPr="00FC63C1" w:rsidRDefault="00DD0026" w:rsidP="00DD0026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C63C1">
        <w:rPr>
          <w:rFonts w:ascii="Times New Roman" w:hAnsi="Times New Roman" w:cs="Times New Roman"/>
          <w:b/>
          <w:sz w:val="28"/>
          <w:szCs w:val="28"/>
          <w:u w:val="single"/>
        </w:rPr>
        <w:t>EDUCATION</w:t>
      </w:r>
    </w:p>
    <w:p w14:paraId="7D159EE2" w14:textId="77777777" w:rsidR="00DD0026" w:rsidRPr="00FC63C1" w:rsidRDefault="00DD0026" w:rsidP="00DD0026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17D34F2" w14:textId="3671A661" w:rsidR="00DD0026" w:rsidRPr="00B22E0F" w:rsidRDefault="00DD0026" w:rsidP="00B22E0F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B22E0F">
        <w:rPr>
          <w:rFonts w:ascii="Times New Roman" w:hAnsi="Times New Roman" w:cs="Times New Roman"/>
          <w:sz w:val="28"/>
          <w:szCs w:val="28"/>
        </w:rPr>
        <w:t>Linguistic Universit</w:t>
      </w:r>
      <w:r w:rsidR="00B22E0F" w:rsidRPr="00B22E0F">
        <w:rPr>
          <w:rFonts w:ascii="Times New Roman" w:hAnsi="Times New Roman" w:cs="Times New Roman"/>
          <w:sz w:val="28"/>
          <w:szCs w:val="28"/>
        </w:rPr>
        <w:t>y of Nizhniy Novgorod – major in hotel</w:t>
      </w:r>
      <w:r w:rsidRPr="00B22E0F">
        <w:rPr>
          <w:rFonts w:ascii="Times New Roman" w:hAnsi="Times New Roman" w:cs="Times New Roman"/>
          <w:sz w:val="28"/>
          <w:szCs w:val="28"/>
        </w:rPr>
        <w:t xml:space="preserve"> management and </w:t>
      </w:r>
      <w:r w:rsidR="0040113F" w:rsidRPr="00B22E0F">
        <w:rPr>
          <w:rFonts w:ascii="Times New Roman" w:hAnsi="Times New Roman" w:cs="Times New Roman"/>
          <w:sz w:val="28"/>
          <w:szCs w:val="28"/>
        </w:rPr>
        <w:t>to</w:t>
      </w:r>
      <w:r w:rsidR="0040113F">
        <w:rPr>
          <w:rFonts w:ascii="Times New Roman" w:hAnsi="Times New Roman" w:cs="Times New Roman"/>
          <w:sz w:val="28"/>
          <w:szCs w:val="28"/>
        </w:rPr>
        <w:t>u</w:t>
      </w:r>
      <w:r w:rsidR="0040113F" w:rsidRPr="00B22E0F">
        <w:rPr>
          <w:rFonts w:ascii="Times New Roman" w:hAnsi="Times New Roman" w:cs="Times New Roman"/>
          <w:sz w:val="28"/>
          <w:szCs w:val="28"/>
        </w:rPr>
        <w:t>rism</w:t>
      </w:r>
      <w:r w:rsidR="00F20918" w:rsidRPr="00B22E0F">
        <w:rPr>
          <w:rFonts w:ascii="Times New Roman" w:hAnsi="Times New Roman" w:cs="Times New Roman"/>
          <w:sz w:val="28"/>
          <w:szCs w:val="28"/>
        </w:rPr>
        <w:t xml:space="preserve"> b</w:t>
      </w:r>
      <w:r w:rsidRPr="00B22E0F">
        <w:rPr>
          <w:rFonts w:ascii="Times New Roman" w:hAnsi="Times New Roman" w:cs="Times New Roman"/>
          <w:sz w:val="28"/>
          <w:szCs w:val="28"/>
        </w:rPr>
        <w:t>usiness (4 years).</w:t>
      </w:r>
    </w:p>
    <w:p w14:paraId="7B64F0AB" w14:textId="77777777" w:rsidR="00D67E61" w:rsidRPr="00B22E0F" w:rsidRDefault="00D67E61" w:rsidP="00B22E0F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B22E0F">
        <w:rPr>
          <w:rFonts w:ascii="Times New Roman" w:hAnsi="Times New Roman" w:cs="Times New Roman"/>
          <w:sz w:val="28"/>
          <w:szCs w:val="28"/>
        </w:rPr>
        <w:t xml:space="preserve">Marin College – Accounting </w:t>
      </w:r>
    </w:p>
    <w:p w14:paraId="6A71B845" w14:textId="07A57E69" w:rsidR="00B22E0F" w:rsidRDefault="00B22E0F" w:rsidP="00B22E0F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B22E0F">
        <w:rPr>
          <w:rFonts w:ascii="Times New Roman" w:hAnsi="Times New Roman" w:cs="Times New Roman"/>
          <w:sz w:val="28"/>
          <w:szCs w:val="28"/>
        </w:rPr>
        <w:t>Member of Marin Bookkeepers Networking Resource</w:t>
      </w:r>
    </w:p>
    <w:p w14:paraId="72EF3624" w14:textId="4670F68A" w:rsidR="0087211A" w:rsidRPr="00B22E0F" w:rsidRDefault="0087211A" w:rsidP="0087211A">
      <w:pPr>
        <w:pStyle w:val="ListParagraph"/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27B71B7D" w14:textId="77777777" w:rsidR="002A6B7A" w:rsidRPr="00FC63C1" w:rsidRDefault="002A6B7A" w:rsidP="00DD0026">
      <w:pPr>
        <w:spacing w:after="0" w:line="276" w:lineRule="auto"/>
        <w:rPr>
          <w:rFonts w:ascii="Times New Roman" w:hAnsi="Times New Roman" w:cs="Times New Roman"/>
        </w:rPr>
      </w:pPr>
    </w:p>
    <w:sectPr w:rsidR="002A6B7A" w:rsidRPr="00FC63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3003FD"/>
    <w:multiLevelType w:val="hybridMultilevel"/>
    <w:tmpl w:val="7FA0BD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D3D3D"/>
    <w:multiLevelType w:val="hybridMultilevel"/>
    <w:tmpl w:val="2092F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1C4514"/>
    <w:multiLevelType w:val="hybridMultilevel"/>
    <w:tmpl w:val="85988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70EAF"/>
    <w:multiLevelType w:val="hybridMultilevel"/>
    <w:tmpl w:val="7E168246"/>
    <w:lvl w:ilvl="0" w:tplc="FD9609C0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sLAwMzGzNLUwMDFQ0lEKTi0uzszPAykwrAUA8pW1OywAAAA="/>
  </w:docVars>
  <w:rsids>
    <w:rsidRoot w:val="001408BF"/>
    <w:rsid w:val="00034B3A"/>
    <w:rsid w:val="001408BF"/>
    <w:rsid w:val="00163872"/>
    <w:rsid w:val="001A6BD2"/>
    <w:rsid w:val="001B20DC"/>
    <w:rsid w:val="001B235A"/>
    <w:rsid w:val="002A6B7A"/>
    <w:rsid w:val="00310D88"/>
    <w:rsid w:val="00333586"/>
    <w:rsid w:val="0040113F"/>
    <w:rsid w:val="004B5A36"/>
    <w:rsid w:val="004C46DA"/>
    <w:rsid w:val="004C561F"/>
    <w:rsid w:val="00590564"/>
    <w:rsid w:val="00594427"/>
    <w:rsid w:val="006F082D"/>
    <w:rsid w:val="007267C0"/>
    <w:rsid w:val="00737877"/>
    <w:rsid w:val="0077528E"/>
    <w:rsid w:val="007B4C40"/>
    <w:rsid w:val="007D5360"/>
    <w:rsid w:val="00845C95"/>
    <w:rsid w:val="0087211A"/>
    <w:rsid w:val="00942A53"/>
    <w:rsid w:val="00B22E0F"/>
    <w:rsid w:val="00B95891"/>
    <w:rsid w:val="00C5341E"/>
    <w:rsid w:val="00C70F5C"/>
    <w:rsid w:val="00C71BC0"/>
    <w:rsid w:val="00D67E61"/>
    <w:rsid w:val="00DD0026"/>
    <w:rsid w:val="00F20918"/>
    <w:rsid w:val="00F44FE0"/>
    <w:rsid w:val="00FC6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B5A6C"/>
  <w15:chartTrackingRefBased/>
  <w15:docId w15:val="{46FEFFDE-76B9-43CC-A7AF-CA8B786F3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A53"/>
    <w:pPr>
      <w:ind w:left="720"/>
      <w:contextualSpacing/>
    </w:pPr>
  </w:style>
  <w:style w:type="character" w:customStyle="1" w:styleId="gt-baf-word-clickable1">
    <w:name w:val="gt-baf-word-clickable1"/>
    <w:basedOn w:val="DefaultParagraphFont"/>
    <w:rsid w:val="00163872"/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2E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E0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3787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91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24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6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912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892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4555597">
                                  <w:marLeft w:val="0"/>
                                  <w:marRight w:val="0"/>
                                  <w:marTop w:val="1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1276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3987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9496894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3481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2426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92969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905FC-496B-4AAD-9F28-9D6143410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Jacobs</dc:creator>
  <cp:keywords/>
  <dc:description/>
  <cp:lastModifiedBy>MTC Manager</cp:lastModifiedBy>
  <cp:revision>2</cp:revision>
  <cp:lastPrinted>2018-05-02T15:49:00Z</cp:lastPrinted>
  <dcterms:created xsi:type="dcterms:W3CDTF">2020-12-16T21:54:00Z</dcterms:created>
  <dcterms:modified xsi:type="dcterms:W3CDTF">2020-12-16T21:54:00Z</dcterms:modified>
</cp:coreProperties>
</file>